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1FE9C5" w14:textId="370C4165" w:rsidR="00CF2237" w:rsidRDefault="00CF2237" w:rsidP="00FF46DF">
      <w:pPr>
        <w:rPr>
          <w:noProof/>
        </w:rPr>
      </w:pPr>
      <w:bookmarkStart w:id="0" w:name="_Toc3510120"/>
    </w:p>
    <w:p w14:paraId="7D94169D" w14:textId="01A49620" w:rsidR="00617F40" w:rsidRDefault="00A938A3" w:rsidP="00FF46DF">
      <w:pPr>
        <w:rPr>
          <w:u w:val="single"/>
        </w:rPr>
      </w:pPr>
      <w:r w:rsidRPr="001A347D">
        <w:rPr>
          <w:noProof/>
        </w:rPr>
        <w:drawing>
          <wp:inline distT="114300" distB="114300" distL="114300" distR="114300" wp14:anchorId="7984B5C9" wp14:editId="1F78E33A">
            <wp:extent cx="5138980" cy="1872342"/>
            <wp:effectExtent l="0" t="0" r="5080" b="0"/>
            <wp:docPr id="3" name="image7.jpg" descr="Image result for ntu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jpg" descr="Image result for ntu logo"/>
                    <pic:cNvPicPr preferRelativeResize="0"/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71640" cy="188424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bookmarkEnd w:id="0"/>
    </w:p>
    <w:p w14:paraId="52D96D50" w14:textId="77777777" w:rsidR="00D14B91" w:rsidRDefault="00D14B91" w:rsidP="00FF46DF"/>
    <w:p w14:paraId="068DB516" w14:textId="77777777" w:rsidR="00D14B91" w:rsidRDefault="00D14B91" w:rsidP="00FF46DF"/>
    <w:p w14:paraId="5698F17B" w14:textId="77777777" w:rsidR="003F2A55" w:rsidRDefault="003F2A55" w:rsidP="003F2A55">
      <w:pPr>
        <w:jc w:val="center"/>
        <w:rPr>
          <w:b/>
          <w:sz w:val="44"/>
          <w:szCs w:val="21"/>
        </w:rPr>
      </w:pPr>
      <w:r w:rsidRPr="00622B42">
        <w:rPr>
          <w:b/>
          <w:sz w:val="44"/>
          <w:szCs w:val="21"/>
        </w:rPr>
        <w:t>Privacy-preserving technique for Profile Pictures</w:t>
      </w:r>
    </w:p>
    <w:p w14:paraId="4474D659" w14:textId="77777777" w:rsidR="003F2A55" w:rsidRDefault="003F2A55" w:rsidP="003F2A55">
      <w:pPr>
        <w:jc w:val="center"/>
        <w:rPr>
          <w:b/>
          <w:sz w:val="44"/>
          <w:szCs w:val="21"/>
        </w:rPr>
      </w:pPr>
    </w:p>
    <w:p w14:paraId="514FE5EE" w14:textId="77777777" w:rsidR="003F2A55" w:rsidRPr="00622B42" w:rsidRDefault="003F2A55" w:rsidP="003F2A55">
      <w:pPr>
        <w:jc w:val="center"/>
        <w:rPr>
          <w:b/>
          <w:sz w:val="48"/>
        </w:rPr>
      </w:pPr>
    </w:p>
    <w:p w14:paraId="0134ADE3" w14:textId="77777777" w:rsidR="003F2A55" w:rsidRPr="00622B42" w:rsidRDefault="003F2A55" w:rsidP="003F2A55">
      <w:pPr>
        <w:jc w:val="center"/>
        <w:rPr>
          <w:b/>
          <w:sz w:val="28"/>
          <w:szCs w:val="15"/>
        </w:rPr>
      </w:pPr>
      <w:r w:rsidRPr="00622B42">
        <w:rPr>
          <w:b/>
          <w:sz w:val="28"/>
          <w:szCs w:val="15"/>
        </w:rPr>
        <w:t>Submitted by: Lim Yee Han</w:t>
      </w:r>
    </w:p>
    <w:p w14:paraId="5CFF8972" w14:textId="77777777" w:rsidR="003F2A55" w:rsidRPr="00622B42" w:rsidRDefault="003F2A55" w:rsidP="003F2A55">
      <w:pPr>
        <w:jc w:val="center"/>
        <w:rPr>
          <w:b/>
          <w:sz w:val="28"/>
          <w:szCs w:val="15"/>
        </w:rPr>
      </w:pPr>
      <w:r w:rsidRPr="00622B42">
        <w:rPr>
          <w:b/>
          <w:sz w:val="28"/>
          <w:szCs w:val="15"/>
        </w:rPr>
        <w:t>Matriculation Number: U1721879G</w:t>
      </w:r>
    </w:p>
    <w:p w14:paraId="5248CC28" w14:textId="77777777" w:rsidR="003F2A55" w:rsidRPr="00622B42" w:rsidRDefault="003F2A55" w:rsidP="003F2A55">
      <w:pPr>
        <w:jc w:val="center"/>
        <w:rPr>
          <w:b/>
          <w:sz w:val="28"/>
          <w:szCs w:val="15"/>
        </w:rPr>
      </w:pPr>
    </w:p>
    <w:p w14:paraId="4DCCF57E" w14:textId="77777777" w:rsidR="003F2A55" w:rsidRPr="00622B42" w:rsidRDefault="003F2A55" w:rsidP="003F2A55">
      <w:pPr>
        <w:jc w:val="center"/>
        <w:rPr>
          <w:b/>
          <w:sz w:val="28"/>
          <w:szCs w:val="15"/>
        </w:rPr>
      </w:pPr>
      <w:r w:rsidRPr="00622B42">
        <w:rPr>
          <w:b/>
          <w:sz w:val="28"/>
          <w:szCs w:val="15"/>
        </w:rPr>
        <w:t>Supervisor: Assoc. Prof. Adams ____</w:t>
      </w:r>
    </w:p>
    <w:p w14:paraId="4AF2D03E" w14:textId="77777777" w:rsidR="003F2A55" w:rsidRPr="00622B42" w:rsidRDefault="003F2A55" w:rsidP="003F2A55">
      <w:pPr>
        <w:jc w:val="center"/>
        <w:rPr>
          <w:bCs/>
          <w:sz w:val="32"/>
          <w:szCs w:val="16"/>
        </w:rPr>
      </w:pPr>
    </w:p>
    <w:p w14:paraId="602BC2D2" w14:textId="77777777" w:rsidR="003F2A55" w:rsidRPr="00622B42" w:rsidRDefault="003F2A55" w:rsidP="003F2A55">
      <w:pPr>
        <w:jc w:val="left"/>
        <w:rPr>
          <w:bCs/>
          <w:sz w:val="28"/>
          <w:szCs w:val="15"/>
        </w:rPr>
      </w:pPr>
    </w:p>
    <w:p w14:paraId="09DDEC80" w14:textId="77777777" w:rsidR="003F2A55" w:rsidRPr="00622B42" w:rsidRDefault="003F2A55" w:rsidP="003F2A55">
      <w:pPr>
        <w:jc w:val="center"/>
        <w:rPr>
          <w:bCs/>
          <w:sz w:val="28"/>
          <w:szCs w:val="15"/>
        </w:rPr>
      </w:pPr>
    </w:p>
    <w:p w14:paraId="21C6A7CB" w14:textId="77777777" w:rsidR="003F2A55" w:rsidRPr="00622B42" w:rsidRDefault="003F2A55" w:rsidP="003F2A55">
      <w:pPr>
        <w:jc w:val="center"/>
        <w:rPr>
          <w:bCs/>
          <w:sz w:val="28"/>
          <w:szCs w:val="15"/>
        </w:rPr>
      </w:pPr>
      <w:r w:rsidRPr="00622B42">
        <w:rPr>
          <w:bCs/>
          <w:sz w:val="28"/>
          <w:szCs w:val="15"/>
        </w:rPr>
        <w:t>School of Computer Science and Engineering</w:t>
      </w:r>
    </w:p>
    <w:p w14:paraId="5D1FE08D" w14:textId="77777777" w:rsidR="003F2A55" w:rsidRDefault="003F2A55" w:rsidP="003F2A55">
      <w:pPr>
        <w:jc w:val="center"/>
        <w:rPr>
          <w:bCs/>
          <w:szCs w:val="11"/>
        </w:rPr>
      </w:pPr>
    </w:p>
    <w:p w14:paraId="2AF657D7" w14:textId="77777777" w:rsidR="003F2A55" w:rsidRDefault="003F2A55" w:rsidP="003F2A55">
      <w:pPr>
        <w:jc w:val="center"/>
        <w:rPr>
          <w:bCs/>
          <w:szCs w:val="11"/>
        </w:rPr>
      </w:pPr>
    </w:p>
    <w:p w14:paraId="4794AC0C" w14:textId="77777777" w:rsidR="003F2A55" w:rsidRPr="00622B42" w:rsidRDefault="003F2A55" w:rsidP="003F2A55">
      <w:pPr>
        <w:jc w:val="center"/>
        <w:rPr>
          <w:bCs/>
          <w:szCs w:val="11"/>
        </w:rPr>
      </w:pPr>
      <w:r w:rsidRPr="00622B42">
        <w:rPr>
          <w:bCs/>
          <w:szCs w:val="11"/>
        </w:rPr>
        <w:t>A final year project report presented to the Nanyang Technological University</w:t>
      </w:r>
    </w:p>
    <w:p w14:paraId="2D991324" w14:textId="77777777" w:rsidR="003F2A55" w:rsidRPr="00622B42" w:rsidRDefault="003F2A55" w:rsidP="003F2A55">
      <w:pPr>
        <w:jc w:val="center"/>
        <w:rPr>
          <w:bCs/>
          <w:szCs w:val="11"/>
        </w:rPr>
      </w:pPr>
      <w:r w:rsidRPr="00622B42">
        <w:rPr>
          <w:bCs/>
          <w:szCs w:val="11"/>
        </w:rPr>
        <w:t>in partial fulfilment of the requirements of the degree of</w:t>
      </w:r>
    </w:p>
    <w:p w14:paraId="64800A31" w14:textId="77777777" w:rsidR="003F2A55" w:rsidRPr="00622B42" w:rsidRDefault="003F2A55" w:rsidP="003F2A55">
      <w:pPr>
        <w:jc w:val="center"/>
        <w:rPr>
          <w:bCs/>
          <w:szCs w:val="11"/>
        </w:rPr>
      </w:pPr>
      <w:r w:rsidRPr="00622B42">
        <w:rPr>
          <w:bCs/>
          <w:szCs w:val="11"/>
        </w:rPr>
        <w:t>Bachelor of Engineering</w:t>
      </w:r>
    </w:p>
    <w:p w14:paraId="1F13E9E5" w14:textId="77777777" w:rsidR="003F2A55" w:rsidRPr="00622B42" w:rsidRDefault="003F2A55" w:rsidP="003F2A55">
      <w:pPr>
        <w:spacing w:after="60"/>
        <w:jc w:val="left"/>
        <w:rPr>
          <w:rFonts w:ascii="Bookman Old Style" w:hAnsi="Bookman Old Style"/>
          <w:sz w:val="21"/>
          <w:szCs w:val="21"/>
        </w:rPr>
      </w:pPr>
    </w:p>
    <w:p w14:paraId="5A00C5D7" w14:textId="77777777" w:rsidR="003F2A55" w:rsidRPr="003F2A55" w:rsidRDefault="003F2A55" w:rsidP="003F2A55">
      <w:pPr>
        <w:spacing w:after="60"/>
        <w:jc w:val="center"/>
        <w:rPr>
          <w:b/>
          <w:szCs w:val="11"/>
        </w:rPr>
      </w:pPr>
      <w:r w:rsidRPr="003F2A55">
        <w:rPr>
          <w:b/>
          <w:szCs w:val="11"/>
        </w:rPr>
        <w:t>2021</w:t>
      </w:r>
    </w:p>
    <w:p w14:paraId="4B125FC4" w14:textId="77777777" w:rsidR="00622B42" w:rsidRDefault="00622B42" w:rsidP="00FF46DF">
      <w:r>
        <w:br w:type="page"/>
      </w:r>
    </w:p>
    <w:p w14:paraId="76A5F3BB" w14:textId="585EE209" w:rsidR="00617F40" w:rsidRPr="00732F23" w:rsidRDefault="00622B42" w:rsidP="00FF46DF">
      <w:pPr>
        <w:rPr>
          <w:rFonts w:ascii="Bookman Old Style" w:hAnsi="Bookman Old Style"/>
          <w:b/>
          <w:bCs/>
          <w:sz w:val="21"/>
          <w:szCs w:val="21"/>
        </w:rPr>
      </w:pPr>
      <w:r w:rsidRPr="00732F23">
        <w:rPr>
          <w:b/>
          <w:bCs/>
          <w:sz w:val="28"/>
          <w:szCs w:val="28"/>
        </w:rPr>
        <w:lastRenderedPageBreak/>
        <w:t>TABLE OF CONTENTS</w:t>
      </w:r>
    </w:p>
    <w:p w14:paraId="662A5430" w14:textId="77777777" w:rsidR="00622B42" w:rsidRPr="00622B42" w:rsidRDefault="00622B42" w:rsidP="00FF46DF"/>
    <w:sdt>
      <w:sdtPr>
        <w:id w:val="-1412617714"/>
        <w:docPartObj>
          <w:docPartGallery w:val="Table of Contents"/>
          <w:docPartUnique/>
        </w:docPartObj>
      </w:sdtPr>
      <w:sdtEndPr/>
      <w:sdtContent>
        <w:p w14:paraId="62C4F496" w14:textId="6DF5CC52" w:rsidR="002F2137" w:rsidRDefault="007333F5">
          <w:pPr>
            <w:pStyle w:val="TOC2"/>
            <w:tabs>
              <w:tab w:val="right" w:leader="dot" w:pos="8353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r>
            <w:fldChar w:fldCharType="begin"/>
          </w:r>
          <w:r>
            <w:instrText xml:space="preserve"> TOC \h \z \t "Heading 1,2,Title,1" </w:instrText>
          </w:r>
          <w:r>
            <w:fldChar w:fldCharType="separate"/>
          </w:r>
          <w:hyperlink w:anchor="_Toc58325368" w:history="1">
            <w:r w:rsidR="002F2137" w:rsidRPr="00456C5D">
              <w:rPr>
                <w:rStyle w:val="Hyperlink"/>
                <w:noProof/>
              </w:rPr>
              <w:t>LIST OF FIGURES</w:t>
            </w:r>
            <w:r w:rsidR="002F2137">
              <w:rPr>
                <w:noProof/>
                <w:webHidden/>
              </w:rPr>
              <w:tab/>
            </w:r>
            <w:r w:rsidR="002F2137">
              <w:rPr>
                <w:noProof/>
                <w:webHidden/>
              </w:rPr>
              <w:fldChar w:fldCharType="begin"/>
            </w:r>
            <w:r w:rsidR="002F2137">
              <w:rPr>
                <w:noProof/>
                <w:webHidden/>
              </w:rPr>
              <w:instrText xml:space="preserve"> PAGEREF _Toc58325368 \h </w:instrText>
            </w:r>
            <w:r w:rsidR="002F2137">
              <w:rPr>
                <w:noProof/>
                <w:webHidden/>
              </w:rPr>
            </w:r>
            <w:r w:rsidR="002F2137">
              <w:rPr>
                <w:noProof/>
                <w:webHidden/>
              </w:rPr>
              <w:fldChar w:fldCharType="separate"/>
            </w:r>
            <w:r w:rsidR="002F2137">
              <w:rPr>
                <w:noProof/>
                <w:webHidden/>
              </w:rPr>
              <w:t>3</w:t>
            </w:r>
            <w:r w:rsidR="002F2137">
              <w:rPr>
                <w:noProof/>
                <w:webHidden/>
              </w:rPr>
              <w:fldChar w:fldCharType="end"/>
            </w:r>
          </w:hyperlink>
        </w:p>
        <w:p w14:paraId="38E80F09" w14:textId="25181B73" w:rsidR="002F2137" w:rsidRDefault="002F2137">
          <w:pPr>
            <w:pStyle w:val="TOC2"/>
            <w:tabs>
              <w:tab w:val="right" w:leader="dot" w:pos="8353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hyperlink w:anchor="_Toc58325369" w:history="1">
            <w:r w:rsidRPr="00456C5D">
              <w:rPr>
                <w:rStyle w:val="Hyperlink"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325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59F5E" w14:textId="5ED2E633" w:rsidR="002F2137" w:rsidRDefault="002F2137">
          <w:pPr>
            <w:pStyle w:val="TOC2"/>
            <w:tabs>
              <w:tab w:val="right" w:leader="dot" w:pos="8353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hyperlink w:anchor="_Toc58325370" w:history="1">
            <w:r w:rsidRPr="00456C5D">
              <w:rPr>
                <w:rStyle w:val="Hyperlink"/>
                <w:noProof/>
              </w:rPr>
              <w:t>ACKNOWLEDG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325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0F9D7C" w14:textId="4BC17304" w:rsidR="002F2137" w:rsidRDefault="002F2137">
          <w:pPr>
            <w:pStyle w:val="TOC2"/>
            <w:tabs>
              <w:tab w:val="right" w:leader="dot" w:pos="8353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hyperlink w:anchor="_Toc58325371" w:history="1">
            <w:r w:rsidRPr="00456C5D">
              <w:rPr>
                <w:rStyle w:val="Hyperlink"/>
                <w:noProof/>
              </w:rPr>
              <w:t>1.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325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96AB3" w14:textId="5CC4F5EB" w:rsidR="002F2137" w:rsidRDefault="002F2137">
          <w:pPr>
            <w:pStyle w:val="TOC2"/>
            <w:tabs>
              <w:tab w:val="right" w:leader="dot" w:pos="8353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</w:rPr>
          </w:pPr>
          <w:hyperlink w:anchor="_Toc58325372" w:history="1">
            <w:r w:rsidRPr="00456C5D">
              <w:rPr>
                <w:rStyle w:val="Hyperlink"/>
                <w:noProof/>
              </w:rPr>
              <w:t>2. LITERATURE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325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726D1C" w14:textId="701F27E5" w:rsidR="00896128" w:rsidRDefault="007333F5" w:rsidP="00FF46DF">
          <w:pPr>
            <w:pStyle w:val="TOC1"/>
          </w:pPr>
          <w:r>
            <w:fldChar w:fldCharType="end"/>
          </w:r>
        </w:p>
      </w:sdtContent>
    </w:sdt>
    <w:p w14:paraId="1001D44B" w14:textId="77777777" w:rsidR="00622B42" w:rsidRPr="002F2137" w:rsidRDefault="00622B42" w:rsidP="00FF46DF">
      <w:pPr>
        <w:rPr>
          <w:sz w:val="52"/>
          <w:szCs w:val="52"/>
        </w:rPr>
      </w:pPr>
      <w:r w:rsidRPr="002F2137">
        <w:br w:type="page"/>
      </w:r>
    </w:p>
    <w:p w14:paraId="323599E4" w14:textId="1441E56E" w:rsidR="00622B42" w:rsidRPr="002F2137" w:rsidRDefault="00622B42" w:rsidP="00732F23">
      <w:pPr>
        <w:pStyle w:val="Heading1"/>
      </w:pPr>
      <w:bookmarkStart w:id="1" w:name="_Toc58325368"/>
      <w:r w:rsidRPr="002F2137">
        <w:lastRenderedPageBreak/>
        <w:t>LIST OF FIGURES</w:t>
      </w:r>
      <w:bookmarkEnd w:id="1"/>
    </w:p>
    <w:p w14:paraId="19F99F70" w14:textId="06D62952" w:rsidR="002F2137" w:rsidRPr="002F2137" w:rsidRDefault="002F2137">
      <w:pPr>
        <w:pStyle w:val="TOC1"/>
        <w:tabs>
          <w:tab w:val="right" w:leader="dot" w:pos="8353"/>
        </w:tabs>
        <w:rPr>
          <w:rFonts w:asciiTheme="minorHAnsi" w:eastAsiaTheme="minorEastAsia" w:hAnsiTheme="minorHAnsi" w:cstheme="minorBidi"/>
          <w:noProof/>
          <w:sz w:val="24"/>
          <w:szCs w:val="24"/>
        </w:rPr>
      </w:pPr>
      <w:r w:rsidRPr="002F2137">
        <w:fldChar w:fldCharType="begin"/>
      </w:r>
      <w:r w:rsidRPr="002F2137">
        <w:instrText xml:space="preserve"> TOC \h \z \t "No Spacing,1" </w:instrText>
      </w:r>
      <w:r w:rsidRPr="002F2137">
        <w:fldChar w:fldCharType="separate"/>
      </w:r>
      <w:hyperlink w:anchor="_Toc58325409" w:history="1">
        <w:r w:rsidRPr="002F2137">
          <w:rPr>
            <w:rStyle w:val="Hyperlink"/>
            <w:noProof/>
            <w:color w:val="auto"/>
          </w:rPr>
          <w:t>Figure 2A:  Plot accuracies</w:t>
        </w:r>
        <w:r w:rsidRPr="002F2137">
          <w:rPr>
            <w:noProof/>
            <w:webHidden/>
          </w:rPr>
          <w:tab/>
        </w:r>
        <w:r w:rsidRPr="002F2137">
          <w:rPr>
            <w:noProof/>
            <w:webHidden/>
          </w:rPr>
          <w:fldChar w:fldCharType="begin"/>
        </w:r>
        <w:r w:rsidRPr="002F2137">
          <w:rPr>
            <w:noProof/>
            <w:webHidden/>
          </w:rPr>
          <w:instrText xml:space="preserve"> PAGEREF _Toc58325409 \h </w:instrText>
        </w:r>
        <w:r w:rsidRPr="002F2137">
          <w:rPr>
            <w:noProof/>
            <w:webHidden/>
          </w:rPr>
        </w:r>
        <w:r w:rsidRPr="002F2137">
          <w:rPr>
            <w:noProof/>
            <w:webHidden/>
          </w:rPr>
          <w:fldChar w:fldCharType="separate"/>
        </w:r>
        <w:r w:rsidRPr="002F2137">
          <w:rPr>
            <w:noProof/>
            <w:webHidden/>
          </w:rPr>
          <w:t>7</w:t>
        </w:r>
        <w:r w:rsidRPr="002F2137">
          <w:rPr>
            <w:noProof/>
            <w:webHidden/>
          </w:rPr>
          <w:fldChar w:fldCharType="end"/>
        </w:r>
      </w:hyperlink>
    </w:p>
    <w:p w14:paraId="3F0B7BB6" w14:textId="18664EE7" w:rsidR="00FF46DF" w:rsidRPr="002F2137" w:rsidRDefault="002F2137" w:rsidP="00FF46DF">
      <w:r w:rsidRPr="002F2137">
        <w:fldChar w:fldCharType="end"/>
      </w:r>
    </w:p>
    <w:p w14:paraId="5DE95EAC" w14:textId="77777777" w:rsidR="00FF46DF" w:rsidRPr="002F2137" w:rsidRDefault="00FF46DF" w:rsidP="00FF46DF">
      <w:r w:rsidRPr="002F2137">
        <w:br w:type="page"/>
      </w:r>
    </w:p>
    <w:p w14:paraId="5E2B423B" w14:textId="14961D29" w:rsidR="00622B42" w:rsidRDefault="00622B42" w:rsidP="003F2A55">
      <w:pPr>
        <w:pStyle w:val="Heading1"/>
        <w:jc w:val="center"/>
      </w:pPr>
      <w:bookmarkStart w:id="2" w:name="_Toc58325369"/>
      <w:r>
        <w:lastRenderedPageBreak/>
        <w:t>ABSTRACT</w:t>
      </w:r>
      <w:bookmarkEnd w:id="2"/>
    </w:p>
    <w:p w14:paraId="01E23F4B" w14:textId="77777777" w:rsidR="00FF46DF" w:rsidRPr="00FF46DF" w:rsidRDefault="00FF46DF" w:rsidP="00FF46DF">
      <w:r w:rsidRPr="00FF46DF">
        <w:t xml:space="preserve">Figure 1a shows the layers in the 3-layer neural network for a classification problem. It consists of a hidden-layer of 10 neurons with the </w:t>
      </w:r>
      <w:proofErr w:type="spellStart"/>
      <w:r w:rsidRPr="00FF46DF">
        <w:t>ReLU</w:t>
      </w:r>
      <w:proofErr w:type="spellEnd"/>
      <w:r w:rsidRPr="00FF46DF">
        <w:t xml:space="preserve"> activation function, and an output SoftMax layer. It has a weight decay parameter of 1e-6, and a learning rate of 0.01.  I used an Adam optimiser for better results, and cross entropy for the loss function.</w:t>
      </w:r>
    </w:p>
    <w:p w14:paraId="5FA2D392" w14:textId="77777777" w:rsidR="00FF46DF" w:rsidRPr="00FF46DF" w:rsidRDefault="00FF46DF" w:rsidP="00FF46DF"/>
    <w:p w14:paraId="049B7225" w14:textId="77777777" w:rsidR="00FF46DF" w:rsidRPr="00FF46DF" w:rsidRDefault="00FF46DF" w:rsidP="00FF46DF">
      <w:r w:rsidRPr="00FF46DF">
        <w:t>In order to find the optimal number of epochs where the test error begins to converge, I did a 5-fold cross-validation to repeat the training 5 times to cover all of the training data. I also included a call-</w:t>
      </w:r>
    </w:p>
    <w:p w14:paraId="5A76A159" w14:textId="7ED7B8EA" w:rsidR="00FF46DF" w:rsidRPr="00FF46DF" w:rsidRDefault="00FF46DF" w:rsidP="00FF46DF">
      <w:r w:rsidRPr="00FF46DF">
        <w:t xml:space="preserve"> determined that a patience of 50 is optimal, and </w:t>
      </w:r>
      <w:proofErr w:type="spellStart"/>
      <w:r w:rsidRPr="00FF46DF">
        <w:t>restore_best_weights</w:t>
      </w:r>
      <w:proofErr w:type="spellEnd"/>
      <w:r w:rsidRPr="00FF46DF">
        <w:t xml:space="preserve"> is set to True in order to obtain the weights of the model with the lowest validation loss.</w:t>
      </w:r>
    </w:p>
    <w:p w14:paraId="0F6CE3DE" w14:textId="77777777" w:rsidR="003F2A55" w:rsidRDefault="003F2A55">
      <w:pPr>
        <w:spacing w:line="276" w:lineRule="auto"/>
        <w:contextualSpacing/>
        <w:jc w:val="left"/>
        <w:rPr>
          <w:b/>
          <w:sz w:val="28"/>
        </w:rPr>
      </w:pPr>
      <w:r>
        <w:br w:type="page"/>
      </w:r>
    </w:p>
    <w:p w14:paraId="043F8AB2" w14:textId="2F70A4BE" w:rsidR="003F2A55" w:rsidRDefault="003F2A55" w:rsidP="003F2A55">
      <w:pPr>
        <w:pStyle w:val="Heading1"/>
        <w:jc w:val="center"/>
      </w:pPr>
      <w:bookmarkStart w:id="3" w:name="_Toc58325370"/>
      <w:r>
        <w:lastRenderedPageBreak/>
        <w:t>ACKNOWLEDGEMENTS</w:t>
      </w:r>
      <w:bookmarkEnd w:id="3"/>
    </w:p>
    <w:p w14:paraId="14B891BA" w14:textId="77777777" w:rsidR="003F2A55" w:rsidRPr="00FF46DF" w:rsidRDefault="003F2A55" w:rsidP="003F2A55">
      <w:r w:rsidRPr="00FF46DF">
        <w:t xml:space="preserve">Figure 1a shows the layers in the 3-layer neural network for a classification problem. It consists of a hidden-layer of 10 neurons with the </w:t>
      </w:r>
      <w:proofErr w:type="spellStart"/>
      <w:r w:rsidRPr="00FF46DF">
        <w:t>ReLU</w:t>
      </w:r>
      <w:proofErr w:type="spellEnd"/>
      <w:r w:rsidRPr="00FF46DF">
        <w:t xml:space="preserve"> activation function, and an output SoftMax layer. It has a weight decay parameter of 1e-6, and a learning rate of 0.01.  I used an Adam optimiser for better results, and cross entropy for the loss function.</w:t>
      </w:r>
    </w:p>
    <w:p w14:paraId="07BB55DB" w14:textId="77777777" w:rsidR="003F2A55" w:rsidRPr="00FF46DF" w:rsidRDefault="003F2A55" w:rsidP="003F2A55"/>
    <w:p w14:paraId="38D95866" w14:textId="77777777" w:rsidR="003F2A55" w:rsidRPr="00FF46DF" w:rsidRDefault="003F2A55" w:rsidP="003F2A55">
      <w:r w:rsidRPr="00FF46DF">
        <w:t>In order to find the optimal number of epochs where the test error begins to converge, I did a 5-fold cross-validation to repeat the training 5 times to cover all of the training data. I also included a call-</w:t>
      </w:r>
    </w:p>
    <w:p w14:paraId="0521107C" w14:textId="77777777" w:rsidR="003F2A55" w:rsidRPr="00FF46DF" w:rsidRDefault="003F2A55" w:rsidP="003F2A55">
      <w:r w:rsidRPr="00FF46DF">
        <w:t xml:space="preserve"> determined that a patience of 50 is optimal, and </w:t>
      </w:r>
      <w:proofErr w:type="spellStart"/>
      <w:r w:rsidRPr="00FF46DF">
        <w:t>restore_best_weights</w:t>
      </w:r>
      <w:proofErr w:type="spellEnd"/>
      <w:r w:rsidRPr="00FF46DF">
        <w:t xml:space="preserve"> is set to True in order to obtain the weights of the model with the lowest validation loss.</w:t>
      </w:r>
    </w:p>
    <w:p w14:paraId="34DDDDD2" w14:textId="3E93A206" w:rsidR="00FF46DF" w:rsidRDefault="00FF46DF" w:rsidP="00FF46DF"/>
    <w:p w14:paraId="40BB86C3" w14:textId="77777777" w:rsidR="00FF46DF" w:rsidRDefault="00FF46DF" w:rsidP="00FF46DF"/>
    <w:p w14:paraId="2A58589B" w14:textId="6FB1FF8C" w:rsidR="003F2A55" w:rsidRPr="003F2A55" w:rsidRDefault="003F2A55" w:rsidP="003F2A55">
      <w:r>
        <w:br w:type="page"/>
      </w:r>
    </w:p>
    <w:p w14:paraId="745DF2ED" w14:textId="2E2DB3D2" w:rsidR="00FF46DF" w:rsidRPr="00FF46DF" w:rsidRDefault="00FF46DF" w:rsidP="00FF46DF">
      <w:pPr>
        <w:pStyle w:val="Heading1"/>
      </w:pPr>
      <w:bookmarkStart w:id="4" w:name="_Toc58325371"/>
      <w:r>
        <w:lastRenderedPageBreak/>
        <w:t xml:space="preserve">1. </w:t>
      </w:r>
      <w:r w:rsidRPr="00FF46DF">
        <w:t>INTRODUCTION</w:t>
      </w:r>
      <w:bookmarkEnd w:id="4"/>
    </w:p>
    <w:p w14:paraId="66BBF363" w14:textId="6539728F" w:rsidR="007F39FA" w:rsidRPr="00FF46DF" w:rsidRDefault="00FF46DF" w:rsidP="00FF46DF">
      <w:pPr>
        <w:pStyle w:val="Heading2"/>
      </w:pPr>
      <w:r w:rsidRPr="00FF46DF">
        <w:t>1.1 Background</w:t>
      </w:r>
    </w:p>
    <w:p w14:paraId="04F1A571" w14:textId="14B6261B" w:rsidR="007F39FA" w:rsidRPr="00FF46DF" w:rsidRDefault="007F39FA" w:rsidP="00FF46DF">
      <w:r w:rsidRPr="00FF46DF">
        <w:t xml:space="preserve">Figure 1a shows the layers in the 3-layer neural network for a classification problem. It consists of a hidden-layer of 10 neurons with the </w:t>
      </w:r>
      <w:proofErr w:type="spellStart"/>
      <w:r w:rsidRPr="00FF46DF">
        <w:t>ReLU</w:t>
      </w:r>
      <w:proofErr w:type="spellEnd"/>
      <w:r w:rsidRPr="00FF46DF">
        <w:t xml:space="preserve"> activation function, and an output SoftMax layer. It has a weight decay parameter of 1e-6, and a learning rate of 0.01.  I used an Adam optimiser for better results, and cross entropy for the loss function.</w:t>
      </w:r>
    </w:p>
    <w:p w14:paraId="3C2C4E5B" w14:textId="77777777" w:rsidR="007F39FA" w:rsidRPr="00FF46DF" w:rsidRDefault="007F39FA" w:rsidP="00FF46DF"/>
    <w:p w14:paraId="7B9844B2" w14:textId="060BCDC4" w:rsidR="00F360C8" w:rsidRDefault="00FD0DFF" w:rsidP="00FF46DF">
      <w:r w:rsidRPr="00FF46DF">
        <w:t xml:space="preserve">In order to find the optimal number of epochs where the test error begins to converge, I did a 5-fold cross-validation to repeat the training 5 times to cover all of the training data. I also included a call-determined that a patience of 50 is optimal, and </w:t>
      </w:r>
      <w:proofErr w:type="spellStart"/>
      <w:r w:rsidRPr="00FF46DF">
        <w:t>restore_best_weights</w:t>
      </w:r>
      <w:proofErr w:type="spellEnd"/>
      <w:r w:rsidRPr="00FF46DF">
        <w:t xml:space="preserve"> is set to True in order to obtain the weights of the model with the lowest validation loss.</w:t>
      </w:r>
    </w:p>
    <w:p w14:paraId="0DE18311" w14:textId="7211FED9" w:rsidR="003F2A55" w:rsidRDefault="003F2A55" w:rsidP="00FF46DF"/>
    <w:p w14:paraId="1E97C55B" w14:textId="77777777" w:rsidR="003F2A55" w:rsidRDefault="003F2A55">
      <w:pPr>
        <w:spacing w:line="276" w:lineRule="auto"/>
        <w:contextualSpacing/>
        <w:jc w:val="left"/>
        <w:rPr>
          <w:b/>
          <w:sz w:val="28"/>
        </w:rPr>
      </w:pPr>
      <w:r>
        <w:br w:type="page"/>
      </w:r>
    </w:p>
    <w:p w14:paraId="1480A6AD" w14:textId="328DDBD3" w:rsidR="003F2A55" w:rsidRPr="003F2A55" w:rsidRDefault="003F2A55" w:rsidP="003F2A55">
      <w:pPr>
        <w:pStyle w:val="Heading1"/>
      </w:pPr>
      <w:bookmarkStart w:id="5" w:name="_Toc58325372"/>
      <w:r w:rsidRPr="003F2A55">
        <w:lastRenderedPageBreak/>
        <w:t>2</w:t>
      </w:r>
      <w:r w:rsidRPr="003F2A55">
        <w:t xml:space="preserve">. </w:t>
      </w:r>
      <w:r w:rsidRPr="003F2A55">
        <w:t>LITERATURE REVIEW</w:t>
      </w:r>
      <w:bookmarkEnd w:id="5"/>
    </w:p>
    <w:p w14:paraId="2686F1D9" w14:textId="1AC16561" w:rsidR="003F2A55" w:rsidRPr="003F2A55" w:rsidRDefault="003F2A55" w:rsidP="003F2A55">
      <w:pPr>
        <w:pStyle w:val="Heading2"/>
      </w:pPr>
      <w:r>
        <w:t>2</w:t>
      </w:r>
      <w:r w:rsidRPr="003F2A55">
        <w:t xml:space="preserve">.1 </w:t>
      </w:r>
      <w:r>
        <w:t>NVIDIA</w:t>
      </w:r>
    </w:p>
    <w:p w14:paraId="21F8D1BF" w14:textId="77777777" w:rsidR="003F2A55" w:rsidRPr="00FF46DF" w:rsidRDefault="003F2A55" w:rsidP="003F2A55">
      <w:r w:rsidRPr="00FF46DF">
        <w:t xml:space="preserve">Figure 1a shows the layers in the 3-layer neural network for a classification problem. It consists of a hidden-layer of 10 neurons with the </w:t>
      </w:r>
      <w:proofErr w:type="spellStart"/>
      <w:r w:rsidRPr="00FF46DF">
        <w:t>ReLU</w:t>
      </w:r>
      <w:proofErr w:type="spellEnd"/>
      <w:r w:rsidRPr="00FF46DF">
        <w:t xml:space="preserve"> activation function, and an output SoftMax layer. It has a weight decay parameter of 1e-6, and a learning rate of 0.01.  I used an Adam optimiser for better results, and cross entropy for the loss function.</w:t>
      </w:r>
    </w:p>
    <w:p w14:paraId="619363E7" w14:textId="77777777" w:rsidR="003F2A55" w:rsidRPr="00FF46DF" w:rsidRDefault="003F2A55" w:rsidP="003F2A55"/>
    <w:p w14:paraId="6E6C74C0" w14:textId="78CA69E0" w:rsidR="003F2A55" w:rsidRDefault="003F2A55" w:rsidP="003F2A55">
      <w:r w:rsidRPr="00FF46DF">
        <w:t xml:space="preserve">In order to find the optimal number of epochs where the test error begins to converge, I did a 5-fold cross-validation to repeat the training 5 times to cover all of the training data. I also included a call-determined that a patience of 50 is optimal, and </w:t>
      </w:r>
      <w:proofErr w:type="spellStart"/>
      <w:r w:rsidRPr="00FF46DF">
        <w:t>restore_best_weights</w:t>
      </w:r>
      <w:proofErr w:type="spellEnd"/>
      <w:r w:rsidRPr="00FF46DF">
        <w:t xml:space="preserve"> is set to True in order to obtain the weights of the model with the lowest validation loss.</w:t>
      </w:r>
    </w:p>
    <w:p w14:paraId="084CBD1A" w14:textId="77777777" w:rsidR="002F2137" w:rsidRDefault="002F2137" w:rsidP="003F2A55"/>
    <w:p w14:paraId="47C6B097" w14:textId="77777777" w:rsidR="002F2137" w:rsidRDefault="002F2137" w:rsidP="002F2137">
      <w:pPr>
        <w:spacing w:line="240" w:lineRule="auto"/>
        <w:jc w:val="center"/>
      </w:pPr>
      <w:r>
        <w:rPr>
          <w:noProof/>
        </w:rPr>
        <w:drawing>
          <wp:inline distT="0" distB="0" distL="0" distR="0" wp14:anchorId="1FD9720E" wp14:editId="73F9508F">
            <wp:extent cx="3385217" cy="2333993"/>
            <wp:effectExtent l="0" t="0" r="5715" b="0"/>
            <wp:docPr id="33" name="Picture 33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5814" cy="2341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15F3B" w14:textId="6343CAF5" w:rsidR="002F2137" w:rsidRPr="002F2137" w:rsidRDefault="002F2137" w:rsidP="002F2137">
      <w:pPr>
        <w:pStyle w:val="NoSpacing"/>
        <w:rPr>
          <w:color w:val="808080" w:themeColor="background1" w:themeShade="80"/>
          <w:sz w:val="18"/>
          <w:szCs w:val="18"/>
        </w:rPr>
      </w:pPr>
      <w:bookmarkStart w:id="6" w:name="_Toc58325409"/>
      <w:r w:rsidRPr="002F2137">
        <w:rPr>
          <w:color w:val="808080" w:themeColor="background1" w:themeShade="80"/>
          <w:sz w:val="18"/>
          <w:szCs w:val="18"/>
        </w:rPr>
        <w:t xml:space="preserve">Figure </w:t>
      </w:r>
      <w:r>
        <w:rPr>
          <w:color w:val="808080" w:themeColor="background1" w:themeShade="80"/>
          <w:sz w:val="18"/>
          <w:szCs w:val="18"/>
        </w:rPr>
        <w:t>2A</w:t>
      </w:r>
      <w:r w:rsidRPr="002F2137">
        <w:rPr>
          <w:color w:val="808080" w:themeColor="background1" w:themeShade="80"/>
          <w:sz w:val="18"/>
          <w:szCs w:val="18"/>
        </w:rPr>
        <w:t>:</w:t>
      </w:r>
      <w:r w:rsidRPr="002F2137">
        <w:rPr>
          <w:color w:val="808080" w:themeColor="background1" w:themeShade="80"/>
          <w:sz w:val="18"/>
          <w:szCs w:val="18"/>
        </w:rPr>
        <w:t xml:space="preserve">  </w:t>
      </w:r>
      <w:r w:rsidRPr="002F2137">
        <w:rPr>
          <w:color w:val="808080" w:themeColor="background1" w:themeShade="80"/>
          <w:sz w:val="18"/>
          <w:szCs w:val="18"/>
        </w:rPr>
        <w:t>Plot accuracies</w:t>
      </w:r>
      <w:bookmarkEnd w:id="6"/>
      <w:r w:rsidRPr="002F2137">
        <w:rPr>
          <w:color w:val="808080" w:themeColor="background1" w:themeShade="80"/>
          <w:sz w:val="18"/>
          <w:szCs w:val="18"/>
        </w:rPr>
        <w:t xml:space="preserve"> </w:t>
      </w:r>
    </w:p>
    <w:p w14:paraId="145F3420" w14:textId="77777777" w:rsidR="002F2137" w:rsidRDefault="002F2137" w:rsidP="002F2137"/>
    <w:p w14:paraId="235F735D" w14:textId="77777777" w:rsidR="002F2137" w:rsidRDefault="002F2137" w:rsidP="002F2137">
      <w:pPr>
        <w:spacing w:line="276" w:lineRule="auto"/>
        <w:contextualSpacing/>
        <w:rPr>
          <w:i/>
          <w:u w:val="single"/>
        </w:rPr>
      </w:pPr>
      <w:r>
        <w:br w:type="page"/>
      </w:r>
    </w:p>
    <w:p w14:paraId="2FC8DCAD" w14:textId="77777777" w:rsidR="002F2137" w:rsidRDefault="002F2137" w:rsidP="003F2A55"/>
    <w:p w14:paraId="376ABA7A" w14:textId="77777777" w:rsidR="003F2A55" w:rsidRDefault="003F2A55" w:rsidP="00FF46DF"/>
    <w:p w14:paraId="0AD00E32" w14:textId="3340CEE1" w:rsidR="00F360C8" w:rsidRDefault="00F360C8" w:rsidP="00FF46DF"/>
    <w:p w14:paraId="50A11EA7" w14:textId="417FA4C1" w:rsidR="00F360C8" w:rsidRDefault="00F360C8" w:rsidP="00FF46DF"/>
    <w:p w14:paraId="3D869B58" w14:textId="7E6A215B" w:rsidR="00F360C8" w:rsidRDefault="00F360C8" w:rsidP="00FF46DF"/>
    <w:p w14:paraId="23CE1D9E" w14:textId="4658A42F" w:rsidR="00F360C8" w:rsidRDefault="00F360C8" w:rsidP="00FF46DF"/>
    <w:p w14:paraId="4A3BF887" w14:textId="0063E8AA" w:rsidR="00F360C8" w:rsidRDefault="00F360C8" w:rsidP="00FF46DF"/>
    <w:p w14:paraId="76E8654E" w14:textId="2F9CA103" w:rsidR="00F360C8" w:rsidRDefault="00F360C8" w:rsidP="00FF46DF"/>
    <w:sectPr w:rsidR="00F360C8" w:rsidSect="00FF46DF">
      <w:footerReference w:type="default" r:id="rId10"/>
      <w:pgSz w:w="11909" w:h="16834"/>
      <w:pgMar w:top="1104" w:right="1680" w:bottom="734" w:left="1866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685787" w14:textId="77777777" w:rsidR="00FC260B" w:rsidRDefault="00FC260B" w:rsidP="00FF46DF">
      <w:r>
        <w:separator/>
      </w:r>
    </w:p>
  </w:endnote>
  <w:endnote w:type="continuationSeparator" w:id="0">
    <w:p w14:paraId="656FAF85" w14:textId="77777777" w:rsidR="00FC260B" w:rsidRDefault="00FC260B" w:rsidP="00FF46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B15F6E" w14:textId="77777777" w:rsidR="00E26CCE" w:rsidRDefault="00E26CCE" w:rsidP="00FF46DF"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5EA6CA" w14:textId="77777777" w:rsidR="00FC260B" w:rsidRDefault="00FC260B" w:rsidP="00FF46DF">
      <w:r>
        <w:separator/>
      </w:r>
    </w:p>
  </w:footnote>
  <w:footnote w:type="continuationSeparator" w:id="0">
    <w:p w14:paraId="295C31B8" w14:textId="77777777" w:rsidR="00FC260B" w:rsidRDefault="00FC260B" w:rsidP="00FF46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4C3CA2"/>
    <w:multiLevelType w:val="hybridMultilevel"/>
    <w:tmpl w:val="1C58C52A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D90302"/>
    <w:multiLevelType w:val="hybridMultilevel"/>
    <w:tmpl w:val="E682910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A6859"/>
    <w:multiLevelType w:val="hybridMultilevel"/>
    <w:tmpl w:val="3D1A7F9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5123C2"/>
    <w:multiLevelType w:val="hybridMultilevel"/>
    <w:tmpl w:val="FEE2B8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5E7C17"/>
    <w:multiLevelType w:val="hybridMultilevel"/>
    <w:tmpl w:val="E352749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85258D"/>
    <w:multiLevelType w:val="hybridMultilevel"/>
    <w:tmpl w:val="9782C1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0B4ABA"/>
    <w:multiLevelType w:val="hybridMultilevel"/>
    <w:tmpl w:val="0032B6E6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4445264"/>
    <w:multiLevelType w:val="hybridMultilevel"/>
    <w:tmpl w:val="1702F3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691EDE"/>
    <w:multiLevelType w:val="hybridMultilevel"/>
    <w:tmpl w:val="95A2E13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66735F"/>
    <w:multiLevelType w:val="hybridMultilevel"/>
    <w:tmpl w:val="3598869C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8622C55"/>
    <w:multiLevelType w:val="hybridMultilevel"/>
    <w:tmpl w:val="CC9C177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0"/>
  </w:num>
  <w:num w:numId="4">
    <w:abstractNumId w:val="6"/>
  </w:num>
  <w:num w:numId="5">
    <w:abstractNumId w:val="0"/>
  </w:num>
  <w:num w:numId="6">
    <w:abstractNumId w:val="9"/>
  </w:num>
  <w:num w:numId="7">
    <w:abstractNumId w:val="8"/>
  </w:num>
  <w:num w:numId="8">
    <w:abstractNumId w:val="5"/>
  </w:num>
  <w:num w:numId="9">
    <w:abstractNumId w:val="7"/>
  </w:num>
  <w:num w:numId="10">
    <w:abstractNumId w:val="1"/>
  </w:num>
  <w:num w:numId="11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7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MrM0MjEzNzY0NzNW0lEKTi0uzszPAykwqgUAGaYEDCwAAAA="/>
  </w:docVars>
  <w:rsids>
    <w:rsidRoot w:val="00617F40"/>
    <w:rsid w:val="00000FD2"/>
    <w:rsid w:val="000105EC"/>
    <w:rsid w:val="0003073B"/>
    <w:rsid w:val="00042026"/>
    <w:rsid w:val="00053466"/>
    <w:rsid w:val="00092D30"/>
    <w:rsid w:val="000A05E2"/>
    <w:rsid w:val="000B5842"/>
    <w:rsid w:val="000B6F11"/>
    <w:rsid w:val="000D0BB8"/>
    <w:rsid w:val="000D0CFB"/>
    <w:rsid w:val="000E5578"/>
    <w:rsid w:val="000F2C1B"/>
    <w:rsid w:val="00102D61"/>
    <w:rsid w:val="001367E8"/>
    <w:rsid w:val="00140F0E"/>
    <w:rsid w:val="0015354F"/>
    <w:rsid w:val="00175014"/>
    <w:rsid w:val="00186E87"/>
    <w:rsid w:val="001A09A4"/>
    <w:rsid w:val="001A0A6F"/>
    <w:rsid w:val="001A347D"/>
    <w:rsid w:val="001A41D5"/>
    <w:rsid w:val="001A582A"/>
    <w:rsid w:val="001D30B7"/>
    <w:rsid w:val="001F0FB3"/>
    <w:rsid w:val="001F4A26"/>
    <w:rsid w:val="002020CB"/>
    <w:rsid w:val="00236DA2"/>
    <w:rsid w:val="00253AD4"/>
    <w:rsid w:val="00276E32"/>
    <w:rsid w:val="00282C05"/>
    <w:rsid w:val="002B1D82"/>
    <w:rsid w:val="002B702E"/>
    <w:rsid w:val="002B7BFF"/>
    <w:rsid w:val="002C29C0"/>
    <w:rsid w:val="002D3C30"/>
    <w:rsid w:val="002F2137"/>
    <w:rsid w:val="00324CC8"/>
    <w:rsid w:val="003A5083"/>
    <w:rsid w:val="003A78E3"/>
    <w:rsid w:val="003D2B3F"/>
    <w:rsid w:val="003E2A35"/>
    <w:rsid w:val="003F02B0"/>
    <w:rsid w:val="003F2A55"/>
    <w:rsid w:val="0041713A"/>
    <w:rsid w:val="004204E3"/>
    <w:rsid w:val="00432683"/>
    <w:rsid w:val="004756B6"/>
    <w:rsid w:val="00477923"/>
    <w:rsid w:val="004C6499"/>
    <w:rsid w:val="004C6E46"/>
    <w:rsid w:val="004D19B7"/>
    <w:rsid w:val="00512CE9"/>
    <w:rsid w:val="005468C6"/>
    <w:rsid w:val="005924D4"/>
    <w:rsid w:val="005B17AC"/>
    <w:rsid w:val="005B3B2C"/>
    <w:rsid w:val="005F69EE"/>
    <w:rsid w:val="00617F40"/>
    <w:rsid w:val="00622B42"/>
    <w:rsid w:val="00626184"/>
    <w:rsid w:val="00641D86"/>
    <w:rsid w:val="00642711"/>
    <w:rsid w:val="00663600"/>
    <w:rsid w:val="006724A4"/>
    <w:rsid w:val="00685D7D"/>
    <w:rsid w:val="006A132C"/>
    <w:rsid w:val="006B5E75"/>
    <w:rsid w:val="006C54BD"/>
    <w:rsid w:val="006F2CC4"/>
    <w:rsid w:val="00731D20"/>
    <w:rsid w:val="00732F23"/>
    <w:rsid w:val="007333F5"/>
    <w:rsid w:val="00744613"/>
    <w:rsid w:val="00765835"/>
    <w:rsid w:val="00767108"/>
    <w:rsid w:val="007770AC"/>
    <w:rsid w:val="007775A6"/>
    <w:rsid w:val="0079208A"/>
    <w:rsid w:val="007B5673"/>
    <w:rsid w:val="007D4DC0"/>
    <w:rsid w:val="007F39FA"/>
    <w:rsid w:val="00835E59"/>
    <w:rsid w:val="00855626"/>
    <w:rsid w:val="00862C94"/>
    <w:rsid w:val="00867BF8"/>
    <w:rsid w:val="00896128"/>
    <w:rsid w:val="008B1A76"/>
    <w:rsid w:val="008C45F1"/>
    <w:rsid w:val="00913EFD"/>
    <w:rsid w:val="00923B64"/>
    <w:rsid w:val="00943806"/>
    <w:rsid w:val="00950582"/>
    <w:rsid w:val="00952314"/>
    <w:rsid w:val="00995118"/>
    <w:rsid w:val="009A0604"/>
    <w:rsid w:val="009B007B"/>
    <w:rsid w:val="009D0796"/>
    <w:rsid w:val="009D36C5"/>
    <w:rsid w:val="009E2077"/>
    <w:rsid w:val="009E2513"/>
    <w:rsid w:val="009F25B5"/>
    <w:rsid w:val="00A002D1"/>
    <w:rsid w:val="00A0111C"/>
    <w:rsid w:val="00A10E1D"/>
    <w:rsid w:val="00A11051"/>
    <w:rsid w:val="00A444C7"/>
    <w:rsid w:val="00A507CA"/>
    <w:rsid w:val="00A54CBA"/>
    <w:rsid w:val="00A6101B"/>
    <w:rsid w:val="00A938A3"/>
    <w:rsid w:val="00AA1910"/>
    <w:rsid w:val="00AB0719"/>
    <w:rsid w:val="00AD3FB5"/>
    <w:rsid w:val="00B024B0"/>
    <w:rsid w:val="00B025F1"/>
    <w:rsid w:val="00B5073F"/>
    <w:rsid w:val="00B5499B"/>
    <w:rsid w:val="00B728EC"/>
    <w:rsid w:val="00B7421E"/>
    <w:rsid w:val="00BA17E5"/>
    <w:rsid w:val="00BA25F6"/>
    <w:rsid w:val="00BC13DF"/>
    <w:rsid w:val="00BD7D69"/>
    <w:rsid w:val="00BE24E2"/>
    <w:rsid w:val="00C2714F"/>
    <w:rsid w:val="00C44F4D"/>
    <w:rsid w:val="00C83F9A"/>
    <w:rsid w:val="00C950B5"/>
    <w:rsid w:val="00CB5086"/>
    <w:rsid w:val="00CD02E0"/>
    <w:rsid w:val="00CD1622"/>
    <w:rsid w:val="00CD256E"/>
    <w:rsid w:val="00CE2D40"/>
    <w:rsid w:val="00CF2237"/>
    <w:rsid w:val="00CF4C3E"/>
    <w:rsid w:val="00CF72F7"/>
    <w:rsid w:val="00D00036"/>
    <w:rsid w:val="00D14B91"/>
    <w:rsid w:val="00D17F82"/>
    <w:rsid w:val="00D24DD6"/>
    <w:rsid w:val="00D41DDA"/>
    <w:rsid w:val="00DA47A1"/>
    <w:rsid w:val="00DD2DB2"/>
    <w:rsid w:val="00DE36C2"/>
    <w:rsid w:val="00DF79B4"/>
    <w:rsid w:val="00E23025"/>
    <w:rsid w:val="00E26CCE"/>
    <w:rsid w:val="00E50F85"/>
    <w:rsid w:val="00E73A18"/>
    <w:rsid w:val="00EB1DA5"/>
    <w:rsid w:val="00EB4C19"/>
    <w:rsid w:val="00EC40D6"/>
    <w:rsid w:val="00ED570C"/>
    <w:rsid w:val="00EE3CC8"/>
    <w:rsid w:val="00EE42AD"/>
    <w:rsid w:val="00F02203"/>
    <w:rsid w:val="00F10AD5"/>
    <w:rsid w:val="00F11BA6"/>
    <w:rsid w:val="00F16CBD"/>
    <w:rsid w:val="00F360C8"/>
    <w:rsid w:val="00F3614E"/>
    <w:rsid w:val="00F53B87"/>
    <w:rsid w:val="00F97141"/>
    <w:rsid w:val="00FB2E9C"/>
    <w:rsid w:val="00FB67F0"/>
    <w:rsid w:val="00FC260B"/>
    <w:rsid w:val="00FC67A5"/>
    <w:rsid w:val="00FD0DFF"/>
    <w:rsid w:val="00FD1944"/>
    <w:rsid w:val="00FF4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B262B7"/>
  <w15:docId w15:val="{78D1CAB2-4537-48F0-88CD-1929D3E9B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zh-CN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6DF"/>
    <w:pPr>
      <w:spacing w:line="360" w:lineRule="auto"/>
      <w:contextualSpacing w:val="0"/>
      <w:jc w:val="both"/>
    </w:pPr>
    <w:rPr>
      <w:sz w:val="22"/>
      <w:szCs w:val="22"/>
      <w:lang w:val="en-SG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46DF"/>
    <w:pPr>
      <w:keepNext/>
      <w:keepLines/>
      <w:spacing w:before="400" w:after="120"/>
      <w:outlineLvl w:val="0"/>
    </w:pPr>
    <w:rPr>
      <w:b/>
      <w:sz w:val="28"/>
    </w:rPr>
  </w:style>
  <w:style w:type="paragraph" w:styleId="Heading2">
    <w:name w:val="heading 2"/>
    <w:basedOn w:val="Normal"/>
    <w:next w:val="Normal"/>
    <w:uiPriority w:val="9"/>
    <w:unhideWhenUsed/>
    <w:qFormat/>
    <w:rsid w:val="00FF46DF"/>
    <w:pPr>
      <w:keepNext/>
      <w:keepLines/>
      <w:spacing w:before="360" w:after="120"/>
      <w:outlineLvl w:val="1"/>
    </w:pPr>
    <w:rPr>
      <w:b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36DA2"/>
    <w:pPr>
      <w:spacing w:line="240" w:lineRule="auto"/>
      <w:ind w:left="720"/>
    </w:pPr>
    <w:rPr>
      <w:rFonts w:asciiTheme="minorHAnsi" w:eastAsiaTheme="minorEastAsia" w:hAnsiTheme="minorHAnsi" w:cstheme="minorBidi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rsid w:val="00BA17E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A17E5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BA17E5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7770AC"/>
    <w:pPr>
      <w:spacing w:before="100" w:beforeAutospacing="1" w:after="100" w:afterAutospacing="1" w:line="240" w:lineRule="auto"/>
    </w:pPr>
  </w:style>
  <w:style w:type="table" w:styleId="TableGrid">
    <w:name w:val="Table Grid"/>
    <w:basedOn w:val="TableNormal"/>
    <w:uiPriority w:val="39"/>
    <w:rsid w:val="009A060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F2137"/>
    <w:pPr>
      <w:spacing w:line="240" w:lineRule="auto"/>
      <w:jc w:val="center"/>
    </w:pPr>
    <w:rPr>
      <w:i/>
      <w:sz w:val="20"/>
    </w:rPr>
  </w:style>
  <w:style w:type="table" w:styleId="PlainTable4">
    <w:name w:val="Plain Table 4"/>
    <w:basedOn w:val="TableNormal"/>
    <w:uiPriority w:val="44"/>
    <w:rsid w:val="001A0A6F"/>
    <w:pPr>
      <w:spacing w:line="240" w:lineRule="auto"/>
      <w:contextualSpacing w:val="0"/>
    </w:pPr>
    <w:rPr>
      <w:rFonts w:asciiTheme="minorHAnsi" w:eastAsiaTheme="minorEastAsia" w:hAnsiTheme="minorHAnsi" w:cstheme="minorBidi"/>
      <w:sz w:val="22"/>
      <w:szCs w:val="22"/>
      <w:lang w:eastAsia="zh-TW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FF46DF"/>
    <w:rPr>
      <w:b/>
      <w:sz w:val="28"/>
      <w:lang w:val="en-SG"/>
    </w:rPr>
  </w:style>
  <w:style w:type="paragraph" w:styleId="TOC3">
    <w:name w:val="toc 3"/>
    <w:basedOn w:val="Normal"/>
    <w:next w:val="Normal"/>
    <w:autoRedefine/>
    <w:uiPriority w:val="39"/>
    <w:unhideWhenUsed/>
    <w:rsid w:val="007333F5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011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0111C"/>
    <w:rPr>
      <w:rFonts w:ascii="Courier New" w:hAnsi="Courier New" w:cs="Courier New"/>
      <w:sz w:val="20"/>
      <w:szCs w:val="20"/>
      <w:lang w:val="en-SG"/>
    </w:rPr>
  </w:style>
  <w:style w:type="paragraph" w:styleId="Header">
    <w:name w:val="header"/>
    <w:basedOn w:val="Normal"/>
    <w:link w:val="HeaderChar"/>
    <w:uiPriority w:val="99"/>
    <w:unhideWhenUsed/>
    <w:rsid w:val="00622B4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2B42"/>
    <w:rPr>
      <w:lang w:val="en-SG"/>
    </w:rPr>
  </w:style>
  <w:style w:type="paragraph" w:styleId="Footer">
    <w:name w:val="footer"/>
    <w:basedOn w:val="Normal"/>
    <w:link w:val="FooterChar"/>
    <w:uiPriority w:val="99"/>
    <w:unhideWhenUsed/>
    <w:rsid w:val="00622B4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2B42"/>
    <w:rPr>
      <w:lang w:val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51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22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2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844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3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2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9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1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50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56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2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96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4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0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52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42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0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1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6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37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98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33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01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778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93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7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30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267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162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51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92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80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280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736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542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33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73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01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64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60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70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980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709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358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92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18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396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2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124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080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02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62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905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781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281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820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769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3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49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08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55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5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2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727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9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8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76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457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1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40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546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5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1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377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27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8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07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15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906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39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30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108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541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6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9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29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0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84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2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87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9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078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8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46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67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673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1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32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249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073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0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095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60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4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770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873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0470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90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62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035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5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03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701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5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0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9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02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57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74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78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94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858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290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2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7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913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931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57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437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407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7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5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29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39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37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35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82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88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85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6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9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38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15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700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7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3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20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76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963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40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14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83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720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0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0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26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9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94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482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74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6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533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632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49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0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368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61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20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229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68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9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94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78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6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13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46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4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56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94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84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54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69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893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22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9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32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82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26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7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982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458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4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58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35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91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65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175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57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44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82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453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7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178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58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92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301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58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4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6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0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07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2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925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28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60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128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899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5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94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081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06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62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95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26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8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98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195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83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01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14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2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823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2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3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72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15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6559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164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4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61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54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93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80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26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1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47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188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0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55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433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29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680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957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5381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54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67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320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0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43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740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78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E0405AC-EA74-D746-846C-44C3DB6A7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8</TotalTime>
  <Pages>8</Pages>
  <Words>598</Words>
  <Characters>341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#LIM YEE HAN#</cp:lastModifiedBy>
  <cp:revision>69</cp:revision>
  <cp:lastPrinted>2019-03-15T08:01:00Z</cp:lastPrinted>
  <dcterms:created xsi:type="dcterms:W3CDTF">2019-04-01T00:13:00Z</dcterms:created>
  <dcterms:modified xsi:type="dcterms:W3CDTF">2020-12-08T05:10:00Z</dcterms:modified>
</cp:coreProperties>
</file>